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0F3A1" w14:textId="77777777" w:rsidR="009D7497" w:rsidRPr="009D7497" w:rsidRDefault="009D7497" w:rsidP="009D7497">
      <w:pPr>
        <w:pStyle w:val="Default"/>
        <w:rPr>
          <w:b/>
          <w:bCs/>
        </w:rPr>
      </w:pPr>
      <w:r w:rsidRPr="009D7497">
        <w:rPr>
          <w:b/>
          <w:bCs/>
        </w:rPr>
        <w:t xml:space="preserve">Implement Bidirectional LSTM for sentiment analysis on movie reviews. </w:t>
      </w:r>
    </w:p>
    <w:p w14:paraId="44C0A08B" w14:textId="77777777" w:rsidR="008E150D" w:rsidRPr="009D7497" w:rsidRDefault="008E150D">
      <w:pPr>
        <w:rPr>
          <w:rFonts w:ascii="Times New Roman" w:hAnsi="Times New Roman" w:cs="Times New Roman"/>
          <w:sz w:val="24"/>
          <w:szCs w:val="24"/>
        </w:rPr>
      </w:pPr>
    </w:p>
    <w:p w14:paraId="7547FF6D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661EDE33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f</w:t>
      </w:r>
      <w:proofErr w:type="spellEnd"/>
    </w:p>
    <w:p w14:paraId="493F300E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.dataset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imdb</w:t>
      </w:r>
      <w:proofErr w:type="spellEnd"/>
    </w:p>
    <w:p w14:paraId="182367A6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.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preprocessing.sequence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 xml:space="preserve"> import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pad_sequences</w:t>
      </w:r>
      <w:proofErr w:type="spellEnd"/>
    </w:p>
    <w:p w14:paraId="214C07A0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.mod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import Sequential</w:t>
      </w:r>
    </w:p>
    <w:p w14:paraId="7CCD4110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tensorflow.keras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.layer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import Embedding, Bidirectional, LSTM, Dense</w:t>
      </w:r>
    </w:p>
    <w:p w14:paraId="69460F00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3FBA6D82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6E07ED64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Step 1: Load and Preprocess Data</w:t>
      </w:r>
    </w:p>
    <w:p w14:paraId="412AF503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10000  #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 xml:space="preserve"> Number of words to consider as features</w:t>
      </w:r>
    </w:p>
    <w:p w14:paraId="28064C48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200  #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 xml:space="preserve"> Maximum length of a review</w:t>
      </w:r>
    </w:p>
    <w:p w14:paraId="14A937FB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3AD55926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) =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imdb.load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num_word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)</w:t>
      </w:r>
    </w:p>
    <w:p w14:paraId="25C9CCCA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49C22DE2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Pad sequences to ensure equal length</w:t>
      </w:r>
    </w:p>
    <w:p w14:paraId="39672266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pad_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sequence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len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, padding='post', truncating='post')</w:t>
      </w:r>
    </w:p>
    <w:p w14:paraId="449F8117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pad_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sequence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len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, padding='post', truncating='post')</w:t>
      </w:r>
    </w:p>
    <w:p w14:paraId="3628279F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3D84D78D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Step 2: Build Bidirectional LSTM Model</w:t>
      </w:r>
    </w:p>
    <w:p w14:paraId="2C4E1F6E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model =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Sequential(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[</w:t>
      </w:r>
    </w:p>
    <w:p w14:paraId="4C188551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Embedding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input_dim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ocab_size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output_dim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=64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input_length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max_length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),</w:t>
      </w:r>
    </w:p>
    <w:p w14:paraId="63BF63C4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Bidirectional(LSTM(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 xml:space="preserve">64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return_sequence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=False)),</w:t>
      </w:r>
    </w:p>
    <w:p w14:paraId="40635342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9D7497">
        <w:rPr>
          <w:rFonts w:ascii="Times New Roman" w:hAnsi="Times New Roman" w:cs="Times New Roman"/>
          <w:sz w:val="24"/>
          <w:szCs w:val="24"/>
        </w:rPr>
        <w:t>Dense(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1, activation='sigmoid')</w:t>
      </w:r>
    </w:p>
    <w:p w14:paraId="3D7DEAE3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])</w:t>
      </w:r>
    </w:p>
    <w:p w14:paraId="22A8CD20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40D2031E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model.compile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optimizer='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adam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', loss='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binary_crossentropy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', metrics=['accuracy'])</w:t>
      </w:r>
    </w:p>
    <w:p w14:paraId="53CE5C1B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2EB05937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Step 3: Train Model</w:t>
      </w:r>
    </w:p>
    <w:p w14:paraId="3E5B71EA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lastRenderedPageBreak/>
        <w:t xml:space="preserve">history =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model.fit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train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rain_lab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epochs=5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batch_size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=64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alidation_data</w:t>
      </w:r>
      <w:proofErr w:type="spellEnd"/>
      <w:proofErr w:type="gramStart"/>
      <w:r w:rsidRPr="009D7497">
        <w:rPr>
          <w:rFonts w:ascii="Times New Roman" w:hAnsi="Times New Roman" w:cs="Times New Roman"/>
          <w:sz w:val="24"/>
          <w:szCs w:val="24"/>
        </w:rPr>
        <w:t>=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))</w:t>
      </w:r>
    </w:p>
    <w:p w14:paraId="552DFD2A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60562852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Step 4: Evaluate Model</w:t>
      </w:r>
    </w:p>
    <w:p w14:paraId="6455B97D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 xml:space="preserve">loss, accuracy = 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model.evaluate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data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test_label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)</w:t>
      </w:r>
    </w:p>
    <w:p w14:paraId="47B9D93C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9D7497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9D7497">
        <w:rPr>
          <w:rFonts w:ascii="Times New Roman" w:hAnsi="Times New Roman" w:cs="Times New Roman"/>
          <w:sz w:val="24"/>
          <w:szCs w:val="24"/>
        </w:rPr>
        <w:t>f'Test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 xml:space="preserve"> Accuracy: {accuracy:.4f}')</w:t>
      </w:r>
    </w:p>
    <w:p w14:paraId="3FCFB10F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</w:p>
    <w:p w14:paraId="1DC85342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r w:rsidRPr="009D7497">
        <w:rPr>
          <w:rFonts w:ascii="Times New Roman" w:hAnsi="Times New Roman" w:cs="Times New Roman"/>
          <w:sz w:val="24"/>
          <w:szCs w:val="24"/>
        </w:rPr>
        <w:t># Step 5: Plot Accuracy and Loss</w:t>
      </w:r>
    </w:p>
    <w:p w14:paraId="292ED768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figsize</w:t>
      </w:r>
      <w:proofErr w:type="spellEnd"/>
      <w:proofErr w:type="gramStart"/>
      <w:r w:rsidRPr="009D7497">
        <w:rPr>
          <w:rFonts w:ascii="Times New Roman" w:hAnsi="Times New Roman" w:cs="Times New Roman"/>
          <w:sz w:val="24"/>
          <w:szCs w:val="24"/>
        </w:rPr>
        <w:t>=(</w:t>
      </w:r>
      <w:proofErr w:type="gramEnd"/>
      <w:r w:rsidRPr="009D7497">
        <w:rPr>
          <w:rFonts w:ascii="Times New Roman" w:hAnsi="Times New Roman" w:cs="Times New Roman"/>
          <w:sz w:val="24"/>
          <w:szCs w:val="24"/>
        </w:rPr>
        <w:t>12, 4))</w:t>
      </w:r>
    </w:p>
    <w:p w14:paraId="050A6EC0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sub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1, 2, 1)</w:t>
      </w:r>
    </w:p>
    <w:p w14:paraId="7C47778A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['accuracy'], label='Train Accuracy')</w:t>
      </w:r>
    </w:p>
    <w:p w14:paraId="5CC1E763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al_accuracy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'], label='Validation Accuracy')</w:t>
      </w:r>
    </w:p>
    <w:p w14:paraId="15D69D5B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'Epochs')</w:t>
      </w:r>
    </w:p>
    <w:p w14:paraId="655F5E1C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'Accuracy')</w:t>
      </w:r>
    </w:p>
    <w:p w14:paraId="16AA3EE7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)</w:t>
      </w:r>
    </w:p>
    <w:p w14:paraId="1C3BD885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sub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1, 2, 2)</w:t>
      </w:r>
    </w:p>
    <w:p w14:paraId="3EEE2D6C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['loss'], label='Train Loss')</w:t>
      </w:r>
    </w:p>
    <w:p w14:paraId="52517089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history.history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['</w:t>
      </w:r>
      <w:proofErr w:type="spellStart"/>
      <w:r w:rsidRPr="009D7497">
        <w:rPr>
          <w:rFonts w:ascii="Times New Roman" w:hAnsi="Times New Roman" w:cs="Times New Roman"/>
          <w:sz w:val="24"/>
          <w:szCs w:val="24"/>
        </w:rPr>
        <w:t>val_loss</w:t>
      </w:r>
      <w:proofErr w:type="spellEnd"/>
      <w:r w:rsidRPr="009D7497">
        <w:rPr>
          <w:rFonts w:ascii="Times New Roman" w:hAnsi="Times New Roman" w:cs="Times New Roman"/>
          <w:sz w:val="24"/>
          <w:szCs w:val="24"/>
        </w:rPr>
        <w:t>'], label='Validation Loss')</w:t>
      </w:r>
    </w:p>
    <w:p w14:paraId="19570B9E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'Epochs')</w:t>
      </w:r>
    </w:p>
    <w:p w14:paraId="3B6569B1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'Loss')</w:t>
      </w:r>
    </w:p>
    <w:p w14:paraId="3C94751B" w14:textId="77777777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)</w:t>
      </w:r>
    </w:p>
    <w:p w14:paraId="1B390697" w14:textId="265D636D" w:rsidR="009D7497" w:rsidRPr="009D7497" w:rsidRDefault="009D7497" w:rsidP="009D7497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9D7497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proofErr w:type="gramEnd"/>
      <w:r w:rsidRPr="009D7497">
        <w:rPr>
          <w:rFonts w:ascii="Times New Roman" w:hAnsi="Times New Roman" w:cs="Times New Roman"/>
          <w:sz w:val="24"/>
          <w:szCs w:val="24"/>
        </w:rPr>
        <w:t>()</w:t>
      </w:r>
    </w:p>
    <w:sectPr w:rsidR="009D7497" w:rsidRPr="009D74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0srA0NTUzNTU0MzNQ0lEKTi0uzszPAykwrAUAILW4DiwAAAA="/>
  </w:docVars>
  <w:rsids>
    <w:rsidRoot w:val="00DB09A3"/>
    <w:rsid w:val="00011746"/>
    <w:rsid w:val="000C2A10"/>
    <w:rsid w:val="003321FA"/>
    <w:rsid w:val="005026D0"/>
    <w:rsid w:val="006B4C08"/>
    <w:rsid w:val="00701DD0"/>
    <w:rsid w:val="008E150D"/>
    <w:rsid w:val="009B3266"/>
    <w:rsid w:val="009D7497"/>
    <w:rsid w:val="00C16F31"/>
    <w:rsid w:val="00DB09A3"/>
    <w:rsid w:val="00EC0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5B8ED"/>
  <w15:chartTrackingRefBased/>
  <w15:docId w15:val="{A50DF921-1F19-4B17-A16A-BA740CC2A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09A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09A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09A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09A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09A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09A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09A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09A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09A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09A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09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09A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09A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09A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09A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09A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09A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09A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09A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09A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09A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09A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09A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09A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09A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09A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09A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09A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09A3"/>
    <w:rPr>
      <w:b/>
      <w:bCs/>
      <w:smallCaps/>
      <w:color w:val="2F5496" w:themeColor="accent1" w:themeShade="BF"/>
      <w:spacing w:val="5"/>
    </w:rPr>
  </w:style>
  <w:style w:type="paragraph" w:customStyle="1" w:styleId="Default">
    <w:name w:val="Default"/>
    <w:rsid w:val="009D749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Samanta [MU - Jaipur]</dc:creator>
  <cp:keywords/>
  <dc:description/>
  <cp:lastModifiedBy>Saikat Samanta [MU - Jaipur]</cp:lastModifiedBy>
  <cp:revision>2</cp:revision>
  <dcterms:created xsi:type="dcterms:W3CDTF">2025-04-03T04:42:00Z</dcterms:created>
  <dcterms:modified xsi:type="dcterms:W3CDTF">2025-04-03T04:43:00Z</dcterms:modified>
</cp:coreProperties>
</file>